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venska-swedish"/>
      <w:bookmarkEnd w:id="21"/>
      <w:r>
        <w:t xml:space="preserve">Svenska / Swed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vensk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a8ac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